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4" w:name="X8c6d1f1259b2a43953c80a8dc1e7e998614fdb8"/>
    <w:p>
      <w:pPr>
        <w:pStyle w:val="Heading1"/>
      </w:pPr>
      <w:r>
        <w:t xml:space="preserve">Cover Letter for Biologist Position in United States Miami</w:t>
      </w:r>
    </w:p>
    <w:p>
      <w:pPr>
        <w:pStyle w:val="FirstParagraph"/>
      </w:pPr>
      <w:r>
        <w:t xml:space="preserve">Dear [Hiring Manager's Name],</w:t>
      </w:r>
    </w:p>
    <w:p>
      <w:pPr>
        <w:pStyle w:val="BodyText"/>
      </w:pPr>
      <w:r>
        <w:t xml:space="preserve">As a dedicated and passionate biologist with over [X years] of experience in ecological research, conservation, and environmental science, I am thrilled to apply for the Biologist position at [Organization Name] in the United States Miami. This opportunity aligns perfectly with my professional goals and my commitment to advancing scientific understanding of biodiversity and ecosystem health. The unique natural environment of Miami—home to diverse ecosystems such as the Everglades, coastal mangroves, and marine habitats—offers an ideal setting for impactful biological research, and I am eager to contribute my expertise to this vibrant community.</w:t>
      </w:r>
    </w:p>
    <w:p>
      <w:pPr>
        <w:pStyle w:val="BodyText"/>
      </w:pPr>
      <w:r>
        <w:t xml:space="preserve">My academic background in biology, with a focus on [specific area, e.g., marine ecology or conservation biology], has equipped me with the technical skills and theoretical knowledge necessary to thrive in dynamic field and laboratory settings. Throughout my career, I have worked extensively on projects that address pressing environmental challenges, such as habitat restoration, species conservation, and climate change mitigation. These experiences have not only honed my ability to design and execute rigorous scientific studies but also deepened my appreciation for the interconnectedness of biological systems.</w:t>
      </w:r>
    </w:p>
    <w:bookmarkStart w:id="20" w:name="X821be87a449751fea72cce26ae197eefead4706"/>
    <w:p>
      <w:pPr>
        <w:pStyle w:val="Heading2"/>
      </w:pPr>
      <w:r>
        <w:t xml:space="preserve">Why Miami? A Perfect Match for a Biologist</w:t>
      </w:r>
    </w:p>
    <w:p>
      <w:pPr>
        <w:pStyle w:val="FirstParagraph"/>
      </w:pPr>
      <w:r>
        <w:t xml:space="preserve">The United States Miami is a hub of ecological significance, offering unparalleled opportunities to study tropical and subtropical ecosystems. From the intricate wetlands of the Everglades to the coral reefs of Biscayne Bay, Miami’s natural landscapes are critical for understanding global biodiversity trends. As a Biologist, I am particularly drawn to the chance to work in this region because of its unique challenges and potential for innovation. For example, Miami’s coastal communities face rising sea levels and extreme weather events, which demand interdisciplinary solutions that integrate ecological research with community engagement. My experience in [specific project or skill, e.g., "monitoring coral reef health" or "assessing the impact of urbanization on wildlife"] has prepared me to contribute meaningfully to such initiatives.</w:t>
      </w:r>
    </w:p>
    <w:p>
      <w:pPr>
        <w:pStyle w:val="BodyText"/>
      </w:pPr>
      <w:r>
        <w:t xml:space="preserve">Moreover, Miami’s status as a global city with a diverse population and international connections makes it an ideal location for collaborative research. I have previously collaborated with institutions in the United States and abroad, and I am eager to build partnerships with local universities, conservation organizations, and governmental agencies in Miami. By leveraging these networks, I aim to advance projects that address both local ecological needs and broader scientific questions.</w:t>
      </w:r>
    </w:p>
    <w:bookmarkEnd w:id="20"/>
    <w:bookmarkStart w:id="21" w:name="professional-experience-and-expertise"/>
    <w:p>
      <w:pPr>
        <w:pStyle w:val="Heading2"/>
      </w:pPr>
      <w:r>
        <w:t xml:space="preserve">Professional Experience and Expertise</w:t>
      </w:r>
    </w:p>
    <w:p>
      <w:pPr>
        <w:pStyle w:val="FirstParagraph"/>
      </w:pPr>
      <w:r>
        <w:t xml:space="preserve">Over the course of my career, I have accumulated a wealth of experience in various aspects of biological research. For instance, at [Previous Organization Name], I led a team in studying the effects of pollution on freshwater ecosystems, resulting in publications in peer-reviewed journals and actionable recommendations for policymakers. My ability to collect and analyze data using advanced tools such as GIS mapping and molecular techniques has consistently enabled me to deliver high-quality results.</w:t>
      </w:r>
    </w:p>
    <w:p>
      <w:pPr>
        <w:pStyle w:val="BodyText"/>
      </w:pPr>
      <w:r>
        <w:t xml:space="preserve">In addition to laboratory work, I have extensive field experience conducting biodiversity surveys, monitoring wildlife populations, and collaborating with local communities to promote conservation practices. One of my proudest achievements was [specific project or accomplishment, e.g., "designing a citizen science program that engaged over 500 volunteers in tracking invasive species in the Everglades"]. This project not only enhanced public awareness but also provided critical data for ongoing conservation efforts.</w:t>
      </w:r>
    </w:p>
    <w:p>
      <w:pPr>
        <w:pStyle w:val="BodyText"/>
      </w:pPr>
      <w:r>
        <w:t xml:space="preserve">My commitment to science communication and education has also been a cornerstone of my work. I have presented at conferences, written articles for scientific publications, and developed educational materials for schools and community groups. As a Biologist, I believe that sharing knowledge with the public is essential for fostering environmental stewardship, especially in a region like Miami where the health of natural ecosystems directly impacts human well-being.</w:t>
      </w:r>
    </w:p>
    <w:bookmarkEnd w:id="21"/>
    <w:bookmarkStart w:id="22" w:name="why-organization-name"/>
    <w:p>
      <w:pPr>
        <w:pStyle w:val="Heading2"/>
      </w:pPr>
      <w:r>
        <w:t xml:space="preserve">Why [Organization Name]?</w:t>
      </w:r>
    </w:p>
    <w:p>
      <w:pPr>
        <w:pStyle w:val="FirstParagraph"/>
      </w:pPr>
      <w:r>
        <w:t xml:space="preserve">I am particularly drawn to [Organization Name] because of its reputation for excellence in biological research and its dedication to addressing environmental challenges through science. The organization’s focus on [specific initiative or area, e.g., "marine conservation" or "ecosystem restoration"] resonates deeply with my own values and expertise. I am especially impressed by [mention a specific project, program, or achievement of the organization], which reflects a commitment to innovation and sustainability that aligns with my professional aspirations.</w:t>
      </w:r>
    </w:p>
    <w:p>
      <w:pPr>
        <w:pStyle w:val="BodyText"/>
      </w:pPr>
      <w:r>
        <w:t xml:space="preserve">Working in the United States Miami would allow me to contribute to this mission while also growing as a scientist. The region’s unique combination of natural beauty and environmental challenges presents opportunities for groundbreaking work, and I am eager to bring my skills in [specific area, e.g., "data analysis," "fieldwork," or "ecosystem modeling"] to support the organization’s goals. I am confident that my background in biology, combined with my passion for conservation, would make me a valuable asset to your team.</w:t>
      </w:r>
    </w:p>
    <w:bookmarkEnd w:id="22"/>
    <w:bookmarkStart w:id="23" w:name="closing"/>
    <w:p>
      <w:pPr>
        <w:pStyle w:val="Heading2"/>
      </w:pPr>
      <w:r>
        <w:t xml:space="preserve">Closing</w:t>
      </w:r>
    </w:p>
    <w:p>
      <w:pPr>
        <w:pStyle w:val="FirstParagraph"/>
      </w:pPr>
      <w:r>
        <w:t xml:space="preserve">In conclusion, I am enthusiastic about the possibility of joining [Organization Name] as a Biologist in the United States Miami. My experience, skills, and dedication to ecological research position me to make meaningful contributions to your organization’s mission. I would be honored to bring my expertise to a team that values innovation, collaboration, and the protection of our natural world.</w:t>
      </w:r>
    </w:p>
    <w:p>
      <w:pPr>
        <w:pStyle w:val="BodyText"/>
      </w:pPr>
      <w:r>
        <w:t xml:space="preserve">Thank you for considering my application. I look forward to the opportunity to discuss how my background and vision align with the goals of [Organization Name].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United States Miami</dc:title>
  <dc:creator/>
  <dc:language>en</dc:language>
  <cp:keywords/>
  <dcterms:created xsi:type="dcterms:W3CDTF">2025-12-10T13:59:13Z</dcterms:created>
  <dcterms:modified xsi:type="dcterms:W3CDTF">2025-12-10T13:59:13Z</dcterms:modified>
</cp:coreProperties>
</file>

<file path=docProps/custom.xml><?xml version="1.0" encoding="utf-8"?>
<Properties xmlns="http://schemas.openxmlformats.org/officeDocument/2006/custom-properties" xmlns:vt="http://schemas.openxmlformats.org/officeDocument/2006/docPropsVTypes"/>
</file>